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37EC49" w14:textId="77777777" w:rsidR="00404E0A" w:rsidRDefault="00404E0A" w:rsidP="00765533">
      <w:pPr>
        <w:jc w:val="both"/>
        <w:rPr>
          <w:b/>
          <w:bCs/>
          <w:sz w:val="32"/>
          <w:szCs w:val="32"/>
        </w:rPr>
      </w:pPr>
      <w:bookmarkStart w:id="0" w:name="_GoBack"/>
      <w:bookmarkEnd w:id="0"/>
    </w:p>
    <w:p w14:paraId="74251E29" w14:textId="1308EF67" w:rsidR="00404E0A" w:rsidRDefault="00404E0A" w:rsidP="00765533">
      <w:pPr>
        <w:jc w:val="both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>
        <w:rPr>
          <w:b/>
          <w:bCs/>
          <w:sz w:val="32"/>
          <w:szCs w:val="32"/>
        </w:rPr>
        <w:tab/>
      </w:r>
      <w:r w:rsidR="00EB3D33">
        <w:rPr>
          <w:b/>
          <w:bCs/>
          <w:sz w:val="32"/>
          <w:szCs w:val="32"/>
        </w:rPr>
        <w:t>Tex</w:t>
      </w:r>
      <w:r w:rsidR="00FF7A6B">
        <w:rPr>
          <w:b/>
          <w:bCs/>
          <w:sz w:val="32"/>
          <w:szCs w:val="32"/>
        </w:rPr>
        <w:t>t M</w:t>
      </w:r>
      <w:r w:rsidR="00EB3D33">
        <w:rPr>
          <w:b/>
          <w:bCs/>
          <w:sz w:val="32"/>
          <w:szCs w:val="32"/>
        </w:rPr>
        <w:t>ining</w:t>
      </w:r>
      <w:r w:rsidR="001777BC">
        <w:rPr>
          <w:b/>
          <w:bCs/>
          <w:sz w:val="32"/>
          <w:szCs w:val="32"/>
        </w:rPr>
        <w:t xml:space="preserve"> </w:t>
      </w:r>
      <w:r w:rsidR="001F167A">
        <w:rPr>
          <w:b/>
          <w:bCs/>
          <w:sz w:val="32"/>
          <w:szCs w:val="32"/>
        </w:rPr>
        <w:t xml:space="preserve">using </w:t>
      </w:r>
      <w:r w:rsidR="007C5873">
        <w:rPr>
          <w:b/>
          <w:bCs/>
          <w:sz w:val="32"/>
          <w:szCs w:val="32"/>
        </w:rPr>
        <w:t xml:space="preserve">Term Indexing </w:t>
      </w:r>
      <w:r w:rsidR="00FF7A6B">
        <w:rPr>
          <w:b/>
          <w:bCs/>
          <w:sz w:val="32"/>
          <w:szCs w:val="32"/>
        </w:rPr>
        <w:t>and Grouping</w:t>
      </w:r>
    </w:p>
    <w:p w14:paraId="477930AD" w14:textId="419FF09F" w:rsidR="00D92439" w:rsidRDefault="006B2A96" w:rsidP="00765533">
      <w:pPr>
        <w:jc w:val="both"/>
      </w:pPr>
      <w:r w:rsidRPr="00091A33">
        <w:rPr>
          <w:b/>
          <w:bCs/>
          <w:sz w:val="32"/>
          <w:szCs w:val="32"/>
        </w:rPr>
        <w:t>Overview</w:t>
      </w:r>
      <w:r>
        <w:br/>
      </w:r>
      <w:r w:rsidR="00D92439">
        <w:t>I</w:t>
      </w:r>
      <w:r w:rsidR="00CE7807">
        <w:t>n</w:t>
      </w:r>
      <w:r w:rsidR="00D92439">
        <w:t xml:space="preserve"> this project</w:t>
      </w:r>
      <w:r w:rsidR="00BB20FB">
        <w:t>,</w:t>
      </w:r>
      <w:r w:rsidR="00D92439">
        <w:t xml:space="preserve"> I did text mining using document matrices. There are four text files from which I needed to text mining. We need several python packages to work on this project. They are </w:t>
      </w:r>
      <w:r w:rsidR="00FF7A6B">
        <w:t>-</w:t>
      </w:r>
    </w:p>
    <w:p w14:paraId="454F84CA" w14:textId="3ED12851" w:rsidR="00D92439" w:rsidRDefault="00D92439" w:rsidP="00765533">
      <w:pPr>
        <w:jc w:val="both"/>
      </w:pPr>
      <w:r w:rsidRPr="00FF7A6B">
        <w:rPr>
          <w:i/>
          <w:iCs/>
        </w:rPr>
        <w:t>Glob</w:t>
      </w:r>
      <w:r>
        <w:t xml:space="preserve">: pathname and pattern expansion library </w:t>
      </w:r>
    </w:p>
    <w:p w14:paraId="7904839D" w14:textId="4A474051" w:rsidR="00D92439" w:rsidRDefault="00D92439" w:rsidP="00765533">
      <w:pPr>
        <w:jc w:val="both"/>
      </w:pPr>
      <w:r w:rsidRPr="00FF7A6B">
        <w:rPr>
          <w:i/>
          <w:iCs/>
        </w:rPr>
        <w:t>Pandas</w:t>
      </w:r>
      <w:r>
        <w:t xml:space="preserve">: data manipulation and analysis library </w:t>
      </w:r>
    </w:p>
    <w:p w14:paraId="5A51DF25" w14:textId="2FDEDD9A" w:rsidR="00B87B06" w:rsidRDefault="00B87B06" w:rsidP="00765533">
      <w:pPr>
        <w:jc w:val="both"/>
      </w:pPr>
      <w:r w:rsidRPr="00FF7A6B">
        <w:rPr>
          <w:i/>
          <w:iCs/>
        </w:rPr>
        <w:t>String</w:t>
      </w:r>
      <w:r>
        <w:t xml:space="preserve">: a library to perform </w:t>
      </w:r>
      <w:r w:rsidR="00BB20FB">
        <w:t xml:space="preserve">a </w:t>
      </w:r>
      <w:r>
        <w:t>various operation with strings</w:t>
      </w:r>
    </w:p>
    <w:p w14:paraId="01AB56F1" w14:textId="083AB8A6" w:rsidR="00B87B06" w:rsidRDefault="00B87B06" w:rsidP="00765533">
      <w:pPr>
        <w:jc w:val="both"/>
      </w:pPr>
      <w:proofErr w:type="spellStart"/>
      <w:r w:rsidRPr="00FF7A6B">
        <w:rPr>
          <w:i/>
          <w:iCs/>
        </w:rPr>
        <w:t>Os</w:t>
      </w:r>
      <w:proofErr w:type="spellEnd"/>
      <w:r>
        <w:t xml:space="preserve">: A library to use operating system dependent functionality </w:t>
      </w:r>
    </w:p>
    <w:p w14:paraId="4FCA6E54" w14:textId="724DEF9A" w:rsidR="00B87B06" w:rsidRDefault="00B87B06" w:rsidP="00765533">
      <w:pPr>
        <w:jc w:val="both"/>
      </w:pPr>
      <w:proofErr w:type="spellStart"/>
      <w:r w:rsidRPr="00FF7A6B">
        <w:rPr>
          <w:i/>
          <w:iCs/>
        </w:rPr>
        <w:t>Nltk</w:t>
      </w:r>
      <w:proofErr w:type="spellEnd"/>
      <w:r>
        <w:t xml:space="preserve">: natural language processing toolkit </w:t>
      </w:r>
    </w:p>
    <w:p w14:paraId="75F88131" w14:textId="13E82E9F" w:rsidR="00B87B06" w:rsidRDefault="00B87B06" w:rsidP="00765533">
      <w:pPr>
        <w:jc w:val="both"/>
      </w:pPr>
      <w:proofErr w:type="spellStart"/>
      <w:r w:rsidRPr="00FF7A6B">
        <w:rPr>
          <w:i/>
          <w:iCs/>
        </w:rPr>
        <w:t>Sklearn</w:t>
      </w:r>
      <w:proofErr w:type="spellEnd"/>
      <w:r>
        <w:t xml:space="preserve">: </w:t>
      </w:r>
      <w:proofErr w:type="spellStart"/>
      <w:r>
        <w:t>scikit</w:t>
      </w:r>
      <w:proofErr w:type="spellEnd"/>
      <w:r>
        <w:t xml:space="preserve">-learn is </w:t>
      </w:r>
      <w:r w:rsidR="00BB20FB">
        <w:t xml:space="preserve">a </w:t>
      </w:r>
      <w:r>
        <w:t>machine learning library contain classification, regression and clustering algorithms</w:t>
      </w:r>
    </w:p>
    <w:p w14:paraId="44DA1ECD" w14:textId="4D513CCA" w:rsidR="00B87B06" w:rsidRDefault="00B87B06" w:rsidP="00765533">
      <w:pPr>
        <w:jc w:val="both"/>
      </w:pPr>
      <w:proofErr w:type="spellStart"/>
      <w:r w:rsidRPr="00FF7A6B">
        <w:rPr>
          <w:i/>
          <w:iCs/>
        </w:rPr>
        <w:t>Wordcloud</w:t>
      </w:r>
      <w:proofErr w:type="spellEnd"/>
      <w:r>
        <w:t xml:space="preserve">: A library to work with </w:t>
      </w:r>
      <w:r w:rsidR="00BB20FB">
        <w:t xml:space="preserve">the </w:t>
      </w:r>
      <w:r>
        <w:t xml:space="preserve">word cloud </w:t>
      </w:r>
    </w:p>
    <w:p w14:paraId="7A512B42" w14:textId="77777777" w:rsidR="006C17D4" w:rsidRDefault="00CB00FD" w:rsidP="00765533">
      <w:pPr>
        <w:jc w:val="both"/>
      </w:pPr>
      <w:proofErr w:type="spellStart"/>
      <w:r w:rsidRPr="00FF7A6B">
        <w:rPr>
          <w:i/>
          <w:iCs/>
        </w:rPr>
        <w:t>S</w:t>
      </w:r>
      <w:r w:rsidR="00B87B06" w:rsidRPr="00FF7A6B">
        <w:rPr>
          <w:i/>
          <w:iCs/>
        </w:rPr>
        <w:t>cipy</w:t>
      </w:r>
      <w:proofErr w:type="spellEnd"/>
      <w:r>
        <w:t>: a library for sci</w:t>
      </w:r>
      <w:r w:rsidR="006C17D4">
        <w:t>en</w:t>
      </w:r>
      <w:r>
        <w:t xml:space="preserve">tific and </w:t>
      </w:r>
      <w:r w:rsidR="006C17D4">
        <w:t>technical computing</w:t>
      </w:r>
    </w:p>
    <w:p w14:paraId="22B0D5BA" w14:textId="25D33D7E" w:rsidR="00DC172B" w:rsidRDefault="00C548B8" w:rsidP="00765533">
      <w:pPr>
        <w:jc w:val="both"/>
      </w:pPr>
      <w:r>
        <w:t xml:space="preserve">And </w:t>
      </w:r>
      <w:r w:rsidRPr="00FF7A6B">
        <w:rPr>
          <w:i/>
          <w:iCs/>
        </w:rPr>
        <w:t>Matplotlib</w:t>
      </w:r>
      <w:r>
        <w:t>:</w:t>
      </w:r>
      <w:r w:rsidR="00FE04D3">
        <w:t xml:space="preserve"> a plotting library for drawing graphs and charts</w:t>
      </w:r>
    </w:p>
    <w:p w14:paraId="013395BC" w14:textId="2D173CD9" w:rsidR="00091A33" w:rsidRPr="00D207A2" w:rsidRDefault="00D207A2" w:rsidP="00765533">
      <w:pPr>
        <w:jc w:val="both"/>
        <w:rPr>
          <w:b/>
          <w:bCs/>
          <w:sz w:val="32"/>
          <w:szCs w:val="32"/>
        </w:rPr>
      </w:pPr>
      <w:r w:rsidRPr="00D207A2">
        <w:rPr>
          <w:b/>
          <w:bCs/>
          <w:sz w:val="32"/>
          <w:szCs w:val="32"/>
        </w:rPr>
        <w:t>Methodology</w:t>
      </w:r>
    </w:p>
    <w:p w14:paraId="77FF9172" w14:textId="389B0652" w:rsidR="00091A33" w:rsidRDefault="00ED0557" w:rsidP="00765533">
      <w:pPr>
        <w:jc w:val="both"/>
      </w:pPr>
      <w:r>
        <w:t xml:space="preserve">I </w:t>
      </w:r>
      <w:r w:rsidR="00DC172B">
        <w:t xml:space="preserve">first </w:t>
      </w:r>
      <w:r w:rsidR="00884B7C">
        <w:t xml:space="preserve">extracted the text files into </w:t>
      </w:r>
      <w:r w:rsidR="00F13BD2">
        <w:t>the</w:t>
      </w:r>
      <w:r w:rsidR="00884B7C">
        <w:t xml:space="preserve"> workspace</w:t>
      </w:r>
      <w:r w:rsidR="009B7609">
        <w:t xml:space="preserve"> using glob library.</w:t>
      </w:r>
      <w:r>
        <w:t xml:space="preserve"> Then </w:t>
      </w:r>
      <w:r w:rsidR="00400B11">
        <w:t>I did</w:t>
      </w:r>
      <w:r>
        <w:t xml:space="preserve"> some preprocessing </w:t>
      </w:r>
      <w:r w:rsidR="00400B11">
        <w:t xml:space="preserve">tasks such as </w:t>
      </w:r>
      <w:r w:rsidR="00F13BD2">
        <w:t>removing</w:t>
      </w:r>
      <w:r w:rsidR="00DF5665">
        <w:t xml:space="preserve"> punctuation and</w:t>
      </w:r>
      <w:r w:rsidR="00F13BD2">
        <w:t xml:space="preserve"> stop words, stemming</w:t>
      </w:r>
      <w:r w:rsidR="00724178">
        <w:t>.</w:t>
      </w:r>
      <w:r w:rsidR="00883D9B">
        <w:t xml:space="preserve"> Then I used vectorizer function from </w:t>
      </w:r>
      <w:proofErr w:type="spellStart"/>
      <w:r w:rsidR="00883D9B">
        <w:t>scikit</w:t>
      </w:r>
      <w:proofErr w:type="spellEnd"/>
      <w:r w:rsidR="00883D9B">
        <w:t xml:space="preserve">-learn library </w:t>
      </w:r>
      <w:r w:rsidR="007222C9">
        <w:t xml:space="preserve">to transform the nature of data into vectors. </w:t>
      </w:r>
      <w:r w:rsidR="00CE15D2">
        <w:t>T</w:t>
      </w:r>
      <w:r w:rsidR="00616FA5">
        <w:t>he transformation will be useful</w:t>
      </w:r>
      <w:r w:rsidR="00D17AD7">
        <w:t xml:space="preserve"> for</w:t>
      </w:r>
      <w:r w:rsidR="00616FA5">
        <w:t xml:space="preserve"> document indexing and clustering.</w:t>
      </w:r>
      <w:r w:rsidR="00091A33">
        <w:t xml:space="preserve"> </w:t>
      </w:r>
      <w:r w:rsidR="003701E0">
        <w:t xml:space="preserve">I then arranged my data by </w:t>
      </w:r>
      <w:r w:rsidR="0055594F">
        <w:t>terms and frequencies.</w:t>
      </w:r>
    </w:p>
    <w:p w14:paraId="47220B0A" w14:textId="1F2F6342" w:rsidR="00B87B06" w:rsidRDefault="00BD48F8" w:rsidP="00765533">
      <w:pPr>
        <w:jc w:val="both"/>
      </w:pPr>
      <w:r>
        <w:rPr>
          <w:noProof/>
        </w:rPr>
        <w:lastRenderedPageBreak/>
        <w:drawing>
          <wp:inline distT="0" distB="0" distL="0" distR="0" wp14:anchorId="21493956" wp14:editId="1129535D">
            <wp:extent cx="5935980" cy="2865120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27E0930" w14:textId="6253E18A" w:rsidR="00BD48F8" w:rsidRDefault="009E0FB3" w:rsidP="00091A33">
      <w:pPr>
        <w:jc w:val="center"/>
      </w:pPr>
      <w:r>
        <w:t>Figure1: Frequency Distribution</w:t>
      </w:r>
    </w:p>
    <w:p w14:paraId="14B31F85" w14:textId="77777777" w:rsidR="008F2FB0" w:rsidRDefault="00A4193D" w:rsidP="00765533">
      <w:pPr>
        <w:jc w:val="both"/>
      </w:pPr>
      <w:r>
        <w:t>I used four kinds of evaluation to visu</w:t>
      </w:r>
      <w:r w:rsidR="00161253">
        <w:t xml:space="preserve">alize </w:t>
      </w:r>
      <w:r w:rsidR="00B26635">
        <w:t>text</w:t>
      </w:r>
      <w:r w:rsidR="00064B3B">
        <w:t xml:space="preserve"> </w:t>
      </w:r>
      <w:r w:rsidR="00B26635">
        <w:t xml:space="preserve">mining results. </w:t>
      </w:r>
      <w:r w:rsidR="00CA5079">
        <w:t>I used</w:t>
      </w:r>
      <w:r w:rsidR="00FD3FBA">
        <w:t xml:space="preserve"> </w:t>
      </w:r>
      <w:r w:rsidR="00064B3B">
        <w:t xml:space="preserve">the </w:t>
      </w:r>
      <w:r w:rsidR="00FD3FBA">
        <w:t>bar diagram of</w:t>
      </w:r>
      <w:r w:rsidR="00CA5079">
        <w:t xml:space="preserve"> </w:t>
      </w:r>
      <w:r w:rsidR="00064B3B">
        <w:t xml:space="preserve">the </w:t>
      </w:r>
      <w:r w:rsidR="00CA5079">
        <w:t xml:space="preserve">frequency matrix </w:t>
      </w:r>
      <w:r w:rsidR="00FD3FBA">
        <w:t xml:space="preserve">showing </w:t>
      </w:r>
      <w:r w:rsidR="00064B3B">
        <w:t xml:space="preserve">the </w:t>
      </w:r>
      <w:r w:rsidR="00FD3FBA">
        <w:t xml:space="preserve">number of </w:t>
      </w:r>
      <w:r w:rsidR="00064B3B">
        <w:t xml:space="preserve">the </w:t>
      </w:r>
      <w:r w:rsidR="00FD3FBA">
        <w:t>appear</w:t>
      </w:r>
      <w:r w:rsidR="00064B3B">
        <w:t>a</w:t>
      </w:r>
      <w:r w:rsidR="00FD3FBA">
        <w:t xml:space="preserve">nce of specific words. </w:t>
      </w:r>
      <w:r w:rsidR="00986183">
        <w:t>I have used word</w:t>
      </w:r>
      <w:r w:rsidR="00064B3B">
        <w:t xml:space="preserve"> </w:t>
      </w:r>
      <w:r w:rsidR="00986183">
        <w:t>cloud to show more frequent words</w:t>
      </w:r>
    </w:p>
    <w:p w14:paraId="713D4C4C" w14:textId="43184245" w:rsidR="009E0FB3" w:rsidRDefault="00BD48F8" w:rsidP="00765533">
      <w:pPr>
        <w:jc w:val="both"/>
      </w:pPr>
      <w:r>
        <w:rPr>
          <w:noProof/>
        </w:rPr>
        <w:drawing>
          <wp:inline distT="0" distB="0" distL="0" distR="0" wp14:anchorId="481AA148" wp14:editId="40AA2664">
            <wp:extent cx="5935980" cy="2865120"/>
            <wp:effectExtent l="0" t="0" r="762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07AC315" w14:textId="4187369E" w:rsidR="00BC57D9" w:rsidRDefault="00BC57D9" w:rsidP="00091A33">
      <w:pPr>
        <w:jc w:val="center"/>
      </w:pPr>
      <w:r>
        <w:t>Figure2: Word Clouds</w:t>
      </w:r>
    </w:p>
    <w:p w14:paraId="72559360" w14:textId="77777777" w:rsidR="00BC57D9" w:rsidRDefault="00986183" w:rsidP="00765533">
      <w:pPr>
        <w:jc w:val="both"/>
      </w:pPr>
      <w:r>
        <w:lastRenderedPageBreak/>
        <w:t>in the data. I also used a machine learning algorithm k-mean</w:t>
      </w:r>
      <w:r w:rsidR="00F3313F">
        <w:t>s</w:t>
      </w:r>
      <w:r>
        <w:t xml:space="preserve"> clustering </w:t>
      </w:r>
      <w:r w:rsidR="00FD7DFA">
        <w:t xml:space="preserve">to observe </w:t>
      </w:r>
      <w:r w:rsidR="00F3313F">
        <w:t xml:space="preserve">classes of words with similar frequencies. </w:t>
      </w:r>
      <w:r w:rsidR="00A83CEE">
        <w:t xml:space="preserve">Lastly, I plotted </w:t>
      </w:r>
      <w:r w:rsidR="0015771E">
        <w:t>a hierarch</w:t>
      </w:r>
      <w:r w:rsidR="00C036EC">
        <w:t xml:space="preserve">ical clustering </w:t>
      </w:r>
      <w:r w:rsidR="009C3FE2">
        <w:t xml:space="preserve">to have a structural view of frequent words. </w:t>
      </w:r>
      <w:r w:rsidR="009C3FE2">
        <w:br/>
      </w:r>
      <w:r w:rsidR="00BD48F8">
        <w:rPr>
          <w:noProof/>
        </w:rPr>
        <w:drawing>
          <wp:inline distT="0" distB="0" distL="0" distR="0" wp14:anchorId="541F93C7" wp14:editId="29BE54F3">
            <wp:extent cx="5824131" cy="2971800"/>
            <wp:effectExtent l="0" t="0" r="571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4131" cy="2971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AB19875" w14:textId="4057D7DE" w:rsidR="00BC57D9" w:rsidRDefault="00BC57D9" w:rsidP="00091A33">
      <w:pPr>
        <w:jc w:val="center"/>
      </w:pPr>
      <w:r>
        <w:t>Figure3: K- Means Clustering</w:t>
      </w:r>
    </w:p>
    <w:p w14:paraId="354379A8" w14:textId="12144235" w:rsidR="00824E2A" w:rsidRDefault="009C3FE2" w:rsidP="00765533">
      <w:pPr>
        <w:jc w:val="both"/>
      </w:pPr>
      <w:r>
        <w:br/>
        <w:t>The course materials and lectures helped me a lot to complete this project. With this project</w:t>
      </w:r>
      <w:r w:rsidR="00254688">
        <w:t>,</w:t>
      </w:r>
      <w:r>
        <w:t xml:space="preserve"> I got the chance </w:t>
      </w:r>
      <w:r w:rsidR="00840E40">
        <w:t>to see the implementations of information retrieval and tex</w:t>
      </w:r>
      <w:r w:rsidR="00254688">
        <w:t xml:space="preserve">t </w:t>
      </w:r>
      <w:r w:rsidR="00840E40">
        <w:t xml:space="preserve">mining theories. </w:t>
      </w:r>
      <w:r w:rsidR="00F22493">
        <w:t>Nowadays,</w:t>
      </w:r>
      <w:r w:rsidR="00840E40">
        <w:t xml:space="preserve"> machine learning and natural language processing is a promising field of industry and research</w:t>
      </w:r>
      <w:r w:rsidR="00F22493">
        <w:t xml:space="preserve">. This project will a good step to learn </w:t>
      </w:r>
      <w:r w:rsidR="00C4183A">
        <w:t xml:space="preserve">and practice those concepts to progress further </w:t>
      </w:r>
      <w:r w:rsidR="00254688">
        <w:t>i</w:t>
      </w:r>
      <w:r w:rsidR="00C4183A">
        <w:t>n this field.</w:t>
      </w:r>
    </w:p>
    <w:p w14:paraId="6D0BC6B4" w14:textId="1C1CA375" w:rsidR="00824E2A" w:rsidRDefault="00BD48F8" w:rsidP="00765533">
      <w:pPr>
        <w:jc w:val="both"/>
      </w:pPr>
      <w:r>
        <w:rPr>
          <w:noProof/>
        </w:rPr>
        <w:lastRenderedPageBreak/>
        <w:drawing>
          <wp:inline distT="0" distB="0" distL="0" distR="0" wp14:anchorId="0A777B9B" wp14:editId="79C11AC6">
            <wp:extent cx="5935980" cy="28651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865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B78E8E" w14:textId="5C4B8715" w:rsidR="00BC57D9" w:rsidRDefault="00BC57D9" w:rsidP="00091A33">
      <w:pPr>
        <w:jc w:val="center"/>
      </w:pPr>
      <w:r>
        <w:t>Figure 4: Hierarchical Clustering</w:t>
      </w:r>
    </w:p>
    <w:sectPr w:rsidR="00BC57D9">
      <w:headerReference w:type="default" r:id="rId14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5A69F77" w14:textId="77777777" w:rsidR="00080196" w:rsidRDefault="00080196" w:rsidP="006B2A96">
      <w:pPr>
        <w:spacing w:after="0" w:line="240" w:lineRule="auto"/>
      </w:pPr>
      <w:r>
        <w:separator/>
      </w:r>
    </w:p>
  </w:endnote>
  <w:endnote w:type="continuationSeparator" w:id="0">
    <w:p w14:paraId="0CF98DF0" w14:textId="77777777" w:rsidR="00080196" w:rsidRDefault="00080196" w:rsidP="006B2A9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DB9F4E6" w14:textId="77777777" w:rsidR="00080196" w:rsidRDefault="00080196" w:rsidP="006B2A96">
      <w:pPr>
        <w:spacing w:after="0" w:line="240" w:lineRule="auto"/>
      </w:pPr>
      <w:r>
        <w:separator/>
      </w:r>
    </w:p>
  </w:footnote>
  <w:footnote w:type="continuationSeparator" w:id="0">
    <w:p w14:paraId="15504682" w14:textId="77777777" w:rsidR="00080196" w:rsidRDefault="00080196" w:rsidP="006B2A9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B4E4532" w14:textId="14F274B7" w:rsidR="00D207A2" w:rsidRPr="00404E0A" w:rsidRDefault="006B2A96">
    <w:pPr>
      <w:pStyle w:val="Header"/>
      <w:rPr>
        <w:b/>
        <w:bCs/>
        <w:sz w:val="28"/>
        <w:szCs w:val="28"/>
      </w:rPr>
    </w:pPr>
    <w:r w:rsidRPr="00404E0A">
      <w:rPr>
        <w:b/>
        <w:bCs/>
        <w:sz w:val="28"/>
        <w:szCs w:val="28"/>
      </w:rPr>
      <w:t>Project</w:t>
    </w:r>
    <w:r w:rsidR="00D207A2" w:rsidRPr="00404E0A">
      <w:rPr>
        <w:b/>
        <w:bCs/>
        <w:sz w:val="28"/>
        <w:szCs w:val="28"/>
      </w:rPr>
      <w:t xml:space="preserve"> Report </w:t>
    </w:r>
    <w:r w:rsidR="00D207A2" w:rsidRPr="00404E0A">
      <w:rPr>
        <w:b/>
        <w:bCs/>
        <w:sz w:val="28"/>
        <w:szCs w:val="28"/>
      </w:rPr>
      <w:tab/>
    </w:r>
    <w:r w:rsidR="00404E0A" w:rsidRPr="00404E0A">
      <w:rPr>
        <w:b/>
        <w:bCs/>
        <w:sz w:val="28"/>
        <w:szCs w:val="28"/>
      </w:rPr>
      <w:tab/>
    </w:r>
    <w:r w:rsidR="00D207A2" w:rsidRPr="00404E0A">
      <w:rPr>
        <w:b/>
        <w:bCs/>
        <w:sz w:val="28"/>
        <w:szCs w:val="28"/>
      </w:rPr>
      <w:t>Name: Omar Sharif</w:t>
    </w:r>
    <w:r w:rsidR="00D207A2" w:rsidRPr="00404E0A">
      <w:rPr>
        <w:b/>
        <w:bCs/>
        <w:sz w:val="28"/>
        <w:szCs w:val="28"/>
      </w:rPr>
      <w:tab/>
    </w:r>
  </w:p>
  <w:p w14:paraId="2F46AAAD" w14:textId="186CA9BD" w:rsidR="006B2A96" w:rsidRPr="00404E0A" w:rsidRDefault="00D207A2">
    <w:pPr>
      <w:pStyle w:val="Header"/>
      <w:rPr>
        <w:b/>
        <w:bCs/>
        <w:sz w:val="28"/>
        <w:szCs w:val="28"/>
      </w:rPr>
    </w:pPr>
    <w:r w:rsidRPr="00404E0A">
      <w:rPr>
        <w:b/>
        <w:bCs/>
        <w:sz w:val="28"/>
        <w:szCs w:val="28"/>
      </w:rPr>
      <w:t xml:space="preserve">Course: Information </w:t>
    </w:r>
    <w:proofErr w:type="gramStart"/>
    <w:r w:rsidRPr="00404E0A">
      <w:rPr>
        <w:b/>
        <w:bCs/>
        <w:sz w:val="28"/>
        <w:szCs w:val="28"/>
      </w:rPr>
      <w:t xml:space="preserve">Retrieval </w:t>
    </w:r>
    <w:r w:rsidR="006B2A96" w:rsidRPr="00404E0A">
      <w:rPr>
        <w:b/>
        <w:bCs/>
        <w:sz w:val="28"/>
        <w:szCs w:val="28"/>
      </w:rPr>
      <w:t xml:space="preserve"> </w:t>
    </w:r>
    <w:r w:rsidR="00404E0A">
      <w:rPr>
        <w:b/>
        <w:bCs/>
        <w:sz w:val="28"/>
        <w:szCs w:val="28"/>
      </w:rPr>
      <w:tab/>
    </w:r>
    <w:proofErr w:type="gramEnd"/>
    <w:r w:rsidR="00404E0A" w:rsidRPr="00404E0A">
      <w:rPr>
        <w:b/>
        <w:bCs/>
        <w:sz w:val="28"/>
        <w:szCs w:val="28"/>
      </w:rPr>
      <w:tab/>
    </w:r>
    <w:r w:rsidRPr="00404E0A">
      <w:rPr>
        <w:b/>
        <w:bCs/>
        <w:sz w:val="28"/>
        <w:szCs w:val="28"/>
      </w:rPr>
      <w:t>ID: 74</w:t>
    </w:r>
    <w:r w:rsidR="00404E0A" w:rsidRPr="00404E0A">
      <w:rPr>
        <w:b/>
        <w:bCs/>
        <w:sz w:val="28"/>
        <w:szCs w:val="28"/>
      </w:rPr>
      <w:t>92161</w:t>
    </w:r>
    <w:r w:rsidR="00404E0A" w:rsidRPr="00404E0A">
      <w:rPr>
        <w:b/>
        <w:bCs/>
        <w:sz w:val="28"/>
        <w:szCs w:val="28"/>
      </w:rPr>
      <w:tab/>
    </w:r>
  </w:p>
  <w:p w14:paraId="02ACC69C" w14:textId="3834B568" w:rsidR="00D207A2" w:rsidRPr="00404E0A" w:rsidRDefault="00D207A2">
    <w:pPr>
      <w:pStyle w:val="Header"/>
      <w:rPr>
        <w:b/>
        <w:bCs/>
        <w:sz w:val="28"/>
        <w:szCs w:val="28"/>
      </w:rPr>
    </w:pPr>
    <w:r w:rsidRPr="00404E0A">
      <w:rPr>
        <w:b/>
        <w:bCs/>
        <w:sz w:val="28"/>
        <w:szCs w:val="28"/>
      </w:rPr>
      <w:t>Instructor: Dr. Santosh KC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C1MLCwtDAxszQxMTZV0lEKTi0uzszPAykwrgUAVm3woiwAAAA="/>
  </w:docVars>
  <w:rsids>
    <w:rsidRoot w:val="00D92439"/>
    <w:rsid w:val="00064B3B"/>
    <w:rsid w:val="00080196"/>
    <w:rsid w:val="00091A33"/>
    <w:rsid w:val="0015771E"/>
    <w:rsid w:val="00161253"/>
    <w:rsid w:val="001777BC"/>
    <w:rsid w:val="001F167A"/>
    <w:rsid w:val="00252895"/>
    <w:rsid w:val="00254688"/>
    <w:rsid w:val="003701E0"/>
    <w:rsid w:val="00400B11"/>
    <w:rsid w:val="00404E0A"/>
    <w:rsid w:val="004F316B"/>
    <w:rsid w:val="0055594F"/>
    <w:rsid w:val="00616FA5"/>
    <w:rsid w:val="0062618D"/>
    <w:rsid w:val="006B2A96"/>
    <w:rsid w:val="006C17D4"/>
    <w:rsid w:val="007222C9"/>
    <w:rsid w:val="00724178"/>
    <w:rsid w:val="00765533"/>
    <w:rsid w:val="007C5873"/>
    <w:rsid w:val="00824E2A"/>
    <w:rsid w:val="00840E40"/>
    <w:rsid w:val="00883D9B"/>
    <w:rsid w:val="00884B7C"/>
    <w:rsid w:val="008F2FB0"/>
    <w:rsid w:val="00986183"/>
    <w:rsid w:val="009B7609"/>
    <w:rsid w:val="009C3FE2"/>
    <w:rsid w:val="009C5FEE"/>
    <w:rsid w:val="009E0FB3"/>
    <w:rsid w:val="00A119AD"/>
    <w:rsid w:val="00A16B97"/>
    <w:rsid w:val="00A4193D"/>
    <w:rsid w:val="00A83CEE"/>
    <w:rsid w:val="00AD6C30"/>
    <w:rsid w:val="00B26635"/>
    <w:rsid w:val="00B87B06"/>
    <w:rsid w:val="00BB20FB"/>
    <w:rsid w:val="00BB5633"/>
    <w:rsid w:val="00BC57D9"/>
    <w:rsid w:val="00BD48F8"/>
    <w:rsid w:val="00C036EC"/>
    <w:rsid w:val="00C4183A"/>
    <w:rsid w:val="00C548B8"/>
    <w:rsid w:val="00C66E8B"/>
    <w:rsid w:val="00CA5079"/>
    <w:rsid w:val="00CB00FD"/>
    <w:rsid w:val="00CE15D2"/>
    <w:rsid w:val="00CE7807"/>
    <w:rsid w:val="00D17AD7"/>
    <w:rsid w:val="00D207A2"/>
    <w:rsid w:val="00D92439"/>
    <w:rsid w:val="00D97CF1"/>
    <w:rsid w:val="00DC172B"/>
    <w:rsid w:val="00DF5665"/>
    <w:rsid w:val="00EB3D33"/>
    <w:rsid w:val="00ED0557"/>
    <w:rsid w:val="00F13BD2"/>
    <w:rsid w:val="00F22493"/>
    <w:rsid w:val="00F3313F"/>
    <w:rsid w:val="00FD3FBA"/>
    <w:rsid w:val="00FD7DFA"/>
    <w:rsid w:val="00FE04D3"/>
    <w:rsid w:val="00FF7A6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462EF7"/>
  <w15:chartTrackingRefBased/>
  <w15:docId w15:val="{F6D58459-48EE-441B-BE56-FD080823E0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6B2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2A96"/>
  </w:style>
  <w:style w:type="paragraph" w:styleId="Footer">
    <w:name w:val="footer"/>
    <w:basedOn w:val="Normal"/>
    <w:link w:val="FooterChar"/>
    <w:uiPriority w:val="99"/>
    <w:unhideWhenUsed/>
    <w:rsid w:val="006B2A9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2A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image" Target="media/image4.pn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3.png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png"/><Relationship Id="rId4" Type="http://schemas.openxmlformats.org/officeDocument/2006/relationships/customXml" Target="../customXml/item4.xml"/><Relationship Id="rId9" Type="http://schemas.openxmlformats.org/officeDocument/2006/relationships/endnotes" Target="endnote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81EC7F93A0DFC4C9E71D413229507B3" ma:contentTypeVersion="13" ma:contentTypeDescription="Create a new document." ma:contentTypeScope="" ma:versionID="126d083de7bba93c6e446730682e6fa1">
  <xsd:schema xmlns:xsd="http://www.w3.org/2001/XMLSchema" xmlns:xs="http://www.w3.org/2001/XMLSchema" xmlns:p="http://schemas.microsoft.com/office/2006/metadata/properties" xmlns:ns3="28d9dd33-1103-49ea-bc4e-67d3b412325e" xmlns:ns4="0d0eafde-89f0-4698-8e76-6790567c91f9" targetNamespace="http://schemas.microsoft.com/office/2006/metadata/properties" ma:root="true" ma:fieldsID="5c654007a3fdd50584e1967e7f472c35" ns3:_="" ns4:_="">
    <xsd:import namespace="28d9dd33-1103-49ea-bc4e-67d3b412325e"/>
    <xsd:import namespace="0d0eafde-89f0-4698-8e76-6790567c91f9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DateTaken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8d9dd33-1103-49ea-bc4e-67d3b412325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9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20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d0eafde-89f0-4698-8e76-6790567c91f9" elementFormDefault="qualified">
    <xsd:import namespace="http://schemas.microsoft.com/office/2006/documentManagement/types"/>
    <xsd:import namespace="http://schemas.microsoft.com/office/infopath/2007/PartnerControls"/>
    <xsd:element name="SharedWithUsers" ma:index="1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176DE-B8B4-4D8A-8B9D-0D7412066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8d9dd33-1103-49ea-bc4e-67d3b412325e"/>
    <ds:schemaRef ds:uri="0d0eafde-89f0-4698-8e76-6790567c91f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7234B6D5-9997-4E77-BF3B-85A34EB9B99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E2FC057B-C948-466A-90BD-84CB6AE1D68F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3412A6B-A740-43E5-AD79-7BAD692F0B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1</Words>
  <Characters>183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mar Sharif</dc:creator>
  <cp:keywords/>
  <dc:description/>
  <cp:lastModifiedBy>Omar Sharif</cp:lastModifiedBy>
  <cp:revision>3</cp:revision>
  <cp:lastPrinted>2019-12-12T01:32:00Z</cp:lastPrinted>
  <dcterms:created xsi:type="dcterms:W3CDTF">2019-12-12T01:11:00Z</dcterms:created>
  <dcterms:modified xsi:type="dcterms:W3CDTF">2019-12-12T01:3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81EC7F93A0DFC4C9E71D413229507B3</vt:lpwstr>
  </property>
</Properties>
</file>